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3E6F76" w:rsidRPr="0011176B" w:rsidRDefault="00593188">
      <w:r>
        <w:rPr>
          <w:noProof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6C1752B0" wp14:editId="55CC2D70">
                <wp:simplePos x="0" y="0"/>
                <wp:positionH relativeFrom="page">
                  <wp:posOffset>3028950</wp:posOffset>
                </wp:positionH>
                <wp:positionV relativeFrom="page">
                  <wp:posOffset>2028825</wp:posOffset>
                </wp:positionV>
                <wp:extent cx="4257675" cy="7239000"/>
                <wp:effectExtent l="0" t="0" r="9525" b="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57675" cy="723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Roll Call: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Voting Member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: President,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 xml:space="preserve"> Miles G. Vega, Past President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Jeff Keele</w:t>
                            </w:r>
                            <w:r w:rsidR="00395AED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VP Kathryn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Benander, Secretary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atthew Flummer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James Carson,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Miguel Ruelas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 xml:space="preserve"> Rickelle Syrdahl,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A35862">
                              <w:rPr>
                                <w:rFonts w:asciiTheme="minorHAnsi" w:hAnsiTheme="minorHAnsi"/>
                              </w:rPr>
                              <w:t>Beverly Ward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, David Kavern, </w:t>
                            </w:r>
                            <w:r w:rsidR="004210C9">
                              <w:rPr>
                                <w:rFonts w:asciiTheme="minorHAnsi" w:hAnsiTheme="minorHAnsi"/>
                              </w:rPr>
                              <w:t>Patty</w:t>
                            </w:r>
                            <w:r w:rsidR="00BB4DB7">
                              <w:rPr>
                                <w:rFonts w:asciiTheme="minorHAnsi" w:hAnsiTheme="minorHAnsi"/>
                              </w:rPr>
                              <w:t xml:space="preserve"> Serrato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 xml:space="preserve"> Sarah Rector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,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 w:rsidR="00E335FD">
                              <w:rPr>
                                <w:rFonts w:asciiTheme="minorHAnsi" w:hAnsiTheme="minorHAnsi"/>
                              </w:rPr>
                              <w:t>Adjunct Rep Robert Haynes</w:t>
                            </w:r>
                          </w:p>
                          <w:p w:rsidR="004F6DF3" w:rsidRDefault="004F6DF3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u w:val="single"/>
                              </w:rPr>
                              <w:t>Non-Vo</w:t>
                            </w:r>
                            <w:r w:rsidR="004F6DF3" w:rsidRPr="003663D1">
                              <w:rPr>
                                <w:rFonts w:asciiTheme="minorHAnsi" w:hAnsiTheme="minorHAnsi"/>
                                <w:u w:val="single"/>
                              </w:rPr>
                              <w:t>ting Members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>:  Joel Wien</w:t>
                            </w:r>
                            <w:r w:rsidR="00DB0E5F">
                              <w:rPr>
                                <w:rFonts w:asciiTheme="minorHAnsi" w:hAnsiTheme="minorHAnsi"/>
                              </w:rPr>
                              <w:t xml:space="preserve">s (Foundation Rep), </w:t>
                            </w:r>
                            <w:r w:rsidR="00D927A1">
                              <w:rPr>
                                <w:rFonts w:asciiTheme="minorHAnsi" w:hAnsiTheme="minorHAnsi"/>
                              </w:rPr>
                              <w:t>Richard Goode</w:t>
                            </w:r>
                            <w:r w:rsidR="004F6DF3"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(Curriculum), </w:t>
                            </w:r>
                            <w:r w:rsidR="00E05AF9">
                              <w:rPr>
                                <w:rFonts w:asciiTheme="minorHAnsi" w:hAnsiTheme="minorHAnsi"/>
                              </w:rPr>
                              <w:t>Rebecca Baird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CCA), </w:t>
                            </w:r>
                            <w:r w:rsidR="009A66C8">
                              <w:rPr>
                                <w:rFonts w:asciiTheme="minorHAnsi" w:hAnsiTheme="minorHAnsi"/>
                              </w:rPr>
                              <w:t>Melissa Long</w:t>
                            </w:r>
                            <w:r>
                              <w:rPr>
                                <w:rFonts w:asciiTheme="minorHAnsi" w:hAnsiTheme="minorHAnsi"/>
                              </w:rPr>
                              <w:t xml:space="preserve"> (SLO Coordinator), </w:t>
                            </w:r>
                          </w:p>
                          <w:p w:rsidR="009A66C8" w:rsidRDefault="003663D1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Karen Bishop (DE Committee Chair) </w:t>
                            </w:r>
                          </w:p>
                          <w:p w:rsidR="005970D5" w:rsidRDefault="005970D5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  <w:t>Approval of Agenda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 xml:space="preserve"> </w:t>
                            </w:r>
                          </w:p>
                          <w:p w:rsidR="009A66C8" w:rsidRP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pproval of Minutes</w:t>
                            </w:r>
                          </w:p>
                          <w:p w:rsidR="009A66C8" w:rsidRDefault="009A66C8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9A66C8" w:rsidRPr="009A66C8" w:rsidRDefault="00576A17" w:rsidP="004F6DF3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 xml:space="preserve">Discussion / </w:t>
                            </w:r>
                            <w:r w:rsidR="009A66C8" w:rsidRPr="009A66C8">
                              <w:rPr>
                                <w:rFonts w:asciiTheme="minorHAnsi" w:hAnsiTheme="minorHAnsi"/>
                                <w:sz w:val="24"/>
                              </w:rPr>
                              <w:t>Action Items:</w:t>
                            </w: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Course Substitution 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>–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DRC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19613D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Medals of Distinction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Campus Access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OER Representative</w:t>
                            </w:r>
                            <w:r w:rsidR="00166DB8"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 (Update)</w:t>
                            </w:r>
                          </w:p>
                          <w:p w:rsidR="00986244" w:rsidRPr="009C320C" w:rsidRDefault="00986244" w:rsidP="00F61CEF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9C320C">
                              <w:rPr>
                                <w:rFonts w:asciiTheme="minorHAnsi" w:hAnsiTheme="minorHAnsi"/>
                                <w:sz w:val="22"/>
                              </w:rPr>
                              <w:t>Security Cameras</w:t>
                            </w:r>
                          </w:p>
                          <w:p w:rsidR="009C320C" w:rsidRDefault="009C320C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 xml:space="preserve">Program Discontinuance – Solar Sales </w:t>
                            </w:r>
                          </w:p>
                          <w:p w:rsidR="009C320C" w:rsidRDefault="009C320C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Online Teaching Handbook</w:t>
                            </w:r>
                          </w:p>
                          <w:p w:rsidR="009C320C" w:rsidRDefault="009C320C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Request for New/Replacement Faculty</w:t>
                            </w:r>
                          </w:p>
                          <w:p w:rsidR="003125F9" w:rsidRDefault="003125F9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End of Year Report</w:t>
                            </w:r>
                          </w:p>
                          <w:p w:rsidR="005970D5" w:rsidRDefault="005970D5" w:rsidP="0035266D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Senate Resolutions</w:t>
                            </w:r>
                          </w:p>
                          <w:p w:rsidR="0035266D" w:rsidRPr="00AE1EB0" w:rsidRDefault="0035266D" w:rsidP="0035266D">
                            <w:pPr>
                              <w:ind w:left="360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Pr="00F12722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Information Items:</w:t>
                            </w:r>
                          </w:p>
                          <w:p w:rsidR="0035266D" w:rsidRDefault="00986244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4"/>
                              </w:rPr>
                              <w:tab/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4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4"/>
                              </w:rPr>
                              <w:t>Reports: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ind w:left="720"/>
                              <w:rPr>
                                <w:rFonts w:asciiTheme="minorHAnsi" w:hAnsiTheme="minorHAnsi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</w:rPr>
                              <w:t>Senate President; Divisions: Curriculum; SLO; Basic Skills; Distance Education; CCA; Foundation</w:t>
                            </w:r>
                          </w:p>
                          <w:p w:rsidR="0035266D" w:rsidRPr="0078477C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5266D" w:rsidRDefault="0035266D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 w:rsidRPr="0078477C">
                              <w:rPr>
                                <w:rFonts w:asciiTheme="minorHAnsi" w:hAnsiTheme="minorHAnsi"/>
                                <w:sz w:val="22"/>
                              </w:rPr>
                              <w:t>Future Agenda Item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>:</w:t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4210C9" w:rsidRDefault="004210C9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</w:rPr>
                              <w:tab/>
                            </w:r>
                          </w:p>
                          <w:p w:rsidR="00B21FA7" w:rsidRDefault="00B21FA7" w:rsidP="0035266D">
                            <w:pPr>
                              <w:pStyle w:val="NoSpacing"/>
                              <w:rPr>
                                <w:rFonts w:asciiTheme="minorHAnsi" w:hAnsiTheme="minorHAnsi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6C1752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38.5pt;margin-top:159.75pt;width:335.25pt;height:570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Roll Call: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 w:rsidRPr="003663D1">
                        <w:rPr>
                          <w:rFonts w:asciiTheme="minorHAnsi" w:hAnsiTheme="minorHAnsi"/>
                          <w:u w:val="single"/>
                        </w:rPr>
                        <w:t>Voting Members</w:t>
                      </w:r>
                      <w:r>
                        <w:rPr>
                          <w:rFonts w:asciiTheme="minorHAnsi" w:hAnsiTheme="minorHAnsi"/>
                        </w:rPr>
                        <w:t>: President,</w:t>
                      </w:r>
                      <w:r w:rsidR="004210C9">
                        <w:rPr>
                          <w:rFonts w:asciiTheme="minorHAnsi" w:hAnsiTheme="minorHAnsi"/>
                        </w:rPr>
                        <w:t xml:space="preserve"> Miles G. Vega, Past President, </w:t>
                      </w:r>
                      <w:r w:rsidR="00A35862">
                        <w:rPr>
                          <w:rFonts w:asciiTheme="minorHAnsi" w:hAnsiTheme="minorHAnsi"/>
                        </w:rPr>
                        <w:t>Jeff Keele</w:t>
                      </w:r>
                      <w:r w:rsidR="00395AED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>VP Kathryn</w:t>
                      </w:r>
                      <w:r>
                        <w:rPr>
                          <w:rFonts w:asciiTheme="minorHAnsi" w:hAnsiTheme="minorHAnsi"/>
                        </w:rPr>
                        <w:t xml:space="preserve"> Benander, Secretary </w:t>
                      </w:r>
                      <w:r w:rsidR="00A35862">
                        <w:rPr>
                          <w:rFonts w:asciiTheme="minorHAnsi" w:hAnsiTheme="minorHAnsi"/>
                        </w:rPr>
                        <w:t>Matthew Flummer</w:t>
                      </w:r>
                      <w:r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James Carson, </w:t>
                      </w:r>
                      <w:r w:rsidR="00A35862">
                        <w:rPr>
                          <w:rFonts w:asciiTheme="minorHAnsi" w:hAnsiTheme="minorHAnsi"/>
                        </w:rPr>
                        <w:t>Miguel Ruelas</w:t>
                      </w:r>
                      <w:r>
                        <w:rPr>
                          <w:rFonts w:asciiTheme="minorHAnsi" w:hAnsiTheme="minorHAnsi"/>
                        </w:rPr>
                        <w:t>,</w:t>
                      </w:r>
                      <w:r w:rsidR="00A35862">
                        <w:rPr>
                          <w:rFonts w:asciiTheme="minorHAnsi" w:hAnsiTheme="minorHAnsi"/>
                        </w:rPr>
                        <w:t xml:space="preserve"> Rickelle Syrdahl,</w:t>
                      </w: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A35862">
                        <w:rPr>
                          <w:rFonts w:asciiTheme="minorHAnsi" w:hAnsiTheme="minorHAnsi"/>
                        </w:rPr>
                        <w:t>Beverly Ward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, David Kavern, </w:t>
                      </w:r>
                      <w:r w:rsidR="004210C9">
                        <w:rPr>
                          <w:rFonts w:asciiTheme="minorHAnsi" w:hAnsiTheme="minorHAnsi"/>
                        </w:rPr>
                        <w:t>Patty</w:t>
                      </w:r>
                      <w:r w:rsidR="00BB4DB7">
                        <w:rPr>
                          <w:rFonts w:asciiTheme="minorHAnsi" w:hAnsiTheme="minorHAnsi"/>
                        </w:rPr>
                        <w:t xml:space="preserve"> Serrato</w:t>
                      </w:r>
                      <w:r w:rsidR="009A66C8">
                        <w:rPr>
                          <w:rFonts w:asciiTheme="minorHAnsi" w:hAnsiTheme="minorHAnsi"/>
                        </w:rPr>
                        <w:t>,</w:t>
                      </w:r>
                      <w:r w:rsidR="00D927A1">
                        <w:rPr>
                          <w:rFonts w:asciiTheme="minorHAnsi" w:hAnsiTheme="minorHAnsi"/>
                        </w:rPr>
                        <w:t xml:space="preserve"> Sarah Rector</w:t>
                      </w:r>
                      <w:r w:rsidR="00E335FD">
                        <w:rPr>
                          <w:rFonts w:asciiTheme="minorHAnsi" w:hAnsiTheme="minorHAnsi"/>
                        </w:rPr>
                        <w:t>,</w:t>
                      </w:r>
                      <w:r w:rsidR="009A66C8">
                        <w:rPr>
                          <w:rFonts w:asciiTheme="minorHAnsi" w:hAnsiTheme="minorHAnsi"/>
                        </w:rPr>
                        <w:t xml:space="preserve"> </w:t>
                      </w:r>
                      <w:r w:rsidR="00E335FD">
                        <w:rPr>
                          <w:rFonts w:asciiTheme="minorHAnsi" w:hAnsiTheme="minorHAnsi"/>
                        </w:rPr>
                        <w:t>Adjunct Rep Robert Haynes</w:t>
                      </w:r>
                    </w:p>
                    <w:p w:rsidR="004F6DF3" w:rsidRDefault="004F6DF3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  <w:u w:val="single"/>
                        </w:rPr>
                        <w:t>Non-Vo</w:t>
                      </w:r>
                      <w:r w:rsidR="004F6DF3" w:rsidRPr="003663D1">
                        <w:rPr>
                          <w:rFonts w:asciiTheme="minorHAnsi" w:hAnsiTheme="minorHAnsi"/>
                          <w:u w:val="single"/>
                        </w:rPr>
                        <w:t>ting Members</w:t>
                      </w:r>
                      <w:r w:rsidR="004F6DF3">
                        <w:rPr>
                          <w:rFonts w:asciiTheme="minorHAnsi" w:hAnsiTheme="minorHAnsi"/>
                        </w:rPr>
                        <w:t>:  Joel Wien</w:t>
                      </w:r>
                      <w:r w:rsidR="00DB0E5F">
                        <w:rPr>
                          <w:rFonts w:asciiTheme="minorHAnsi" w:hAnsiTheme="minorHAnsi"/>
                        </w:rPr>
                        <w:t xml:space="preserve">s (Foundation Rep), </w:t>
                      </w:r>
                      <w:r w:rsidR="00D927A1">
                        <w:rPr>
                          <w:rFonts w:asciiTheme="minorHAnsi" w:hAnsiTheme="minorHAnsi"/>
                        </w:rPr>
                        <w:t>Richard Goode</w:t>
                      </w:r>
                      <w:r w:rsidR="004F6DF3">
                        <w:rPr>
                          <w:rFonts w:asciiTheme="minorHAnsi" w:hAnsiTheme="minorHAnsi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</w:rPr>
                        <w:t xml:space="preserve">(Curriculum), </w:t>
                      </w:r>
                      <w:r w:rsidR="00E05AF9">
                        <w:rPr>
                          <w:rFonts w:asciiTheme="minorHAnsi" w:hAnsiTheme="minorHAnsi"/>
                        </w:rPr>
                        <w:t>Rebecca Baird</w:t>
                      </w:r>
                      <w:r>
                        <w:rPr>
                          <w:rFonts w:asciiTheme="minorHAnsi" w:hAnsiTheme="minorHAnsi"/>
                        </w:rPr>
                        <w:t xml:space="preserve"> (CCA), </w:t>
                      </w:r>
                      <w:r w:rsidR="009A66C8">
                        <w:rPr>
                          <w:rFonts w:asciiTheme="minorHAnsi" w:hAnsiTheme="minorHAnsi"/>
                        </w:rPr>
                        <w:t>Melissa Long</w:t>
                      </w:r>
                      <w:r>
                        <w:rPr>
                          <w:rFonts w:asciiTheme="minorHAnsi" w:hAnsiTheme="minorHAnsi"/>
                        </w:rPr>
                        <w:t xml:space="preserve"> (SLO Coordinator), </w:t>
                      </w:r>
                    </w:p>
                    <w:p w:rsidR="009A66C8" w:rsidRDefault="003663D1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Karen Bishop (DE Committee Chair) </w:t>
                      </w:r>
                    </w:p>
                    <w:p w:rsidR="005970D5" w:rsidRDefault="005970D5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bookmarkStart w:id="1" w:name="_GoBack"/>
                      <w:bookmarkEnd w:id="1"/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  <w:szCs w:val="24"/>
                        </w:rPr>
                        <w:t>Approval of Agenda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 xml:space="preserve"> </w:t>
                      </w:r>
                    </w:p>
                    <w:p w:rsidR="009A66C8" w:rsidRP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9A66C8">
                        <w:rPr>
                          <w:rFonts w:asciiTheme="minorHAnsi" w:hAnsiTheme="minorHAnsi"/>
                          <w:sz w:val="24"/>
                        </w:rPr>
                        <w:t>Approval of Minutes</w:t>
                      </w:r>
                    </w:p>
                    <w:p w:rsidR="009A66C8" w:rsidRDefault="009A66C8" w:rsidP="004F6DF3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9A66C8" w:rsidRPr="009A66C8" w:rsidRDefault="00576A17" w:rsidP="004F6DF3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 xml:space="preserve">Discussion / </w:t>
                      </w:r>
                      <w:r w:rsidR="009A66C8" w:rsidRPr="009A66C8">
                        <w:rPr>
                          <w:rFonts w:asciiTheme="minorHAnsi" w:hAnsiTheme="minorHAnsi"/>
                          <w:sz w:val="24"/>
                        </w:rPr>
                        <w:t>Action Items:</w:t>
                      </w: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Course Substitution 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>–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 DRC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19613D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Medals of Distinction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Campus Access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4210C9" w:rsidRDefault="004210C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OER Representative</w:t>
                      </w:r>
                      <w:r w:rsidR="00166DB8">
                        <w:rPr>
                          <w:rFonts w:asciiTheme="minorHAnsi" w:hAnsiTheme="minorHAnsi"/>
                          <w:sz w:val="22"/>
                        </w:rPr>
                        <w:t xml:space="preserve"> (Update)</w:t>
                      </w:r>
                    </w:p>
                    <w:p w:rsidR="00986244" w:rsidRPr="009C320C" w:rsidRDefault="00986244" w:rsidP="00F61CEF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 w:rsidRPr="009C320C">
                        <w:rPr>
                          <w:rFonts w:asciiTheme="minorHAnsi" w:hAnsiTheme="minorHAnsi"/>
                          <w:sz w:val="22"/>
                        </w:rPr>
                        <w:t>Security Cameras</w:t>
                      </w:r>
                    </w:p>
                    <w:p w:rsidR="009C320C" w:rsidRDefault="009C320C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 xml:space="preserve">Program Discontinuance – Solar Sales </w:t>
                      </w:r>
                    </w:p>
                    <w:p w:rsidR="009C320C" w:rsidRDefault="009C320C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Online Teaching Handbook</w:t>
                      </w:r>
                    </w:p>
                    <w:p w:rsidR="009C320C" w:rsidRDefault="009C320C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Request for New/Replacement Faculty</w:t>
                      </w:r>
                    </w:p>
                    <w:p w:rsidR="003125F9" w:rsidRDefault="003125F9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End of Year Report</w:t>
                      </w:r>
                    </w:p>
                    <w:p w:rsidR="005970D5" w:rsidRDefault="005970D5" w:rsidP="0035266D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>Senate Resolutions</w:t>
                      </w:r>
                    </w:p>
                    <w:p w:rsidR="0035266D" w:rsidRPr="00AE1EB0" w:rsidRDefault="0035266D" w:rsidP="0035266D">
                      <w:pPr>
                        <w:ind w:left="360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Pr="00F12722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Information Items:</w:t>
                      </w:r>
                    </w:p>
                    <w:p w:rsidR="0035266D" w:rsidRDefault="00986244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>
                        <w:rPr>
                          <w:rFonts w:asciiTheme="minorHAnsi" w:hAnsiTheme="minorHAnsi"/>
                          <w:sz w:val="24"/>
                        </w:rPr>
                        <w:tab/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4"/>
                        </w:rPr>
                      </w:pPr>
                      <w:r w:rsidRPr="0078477C">
                        <w:rPr>
                          <w:rFonts w:asciiTheme="minorHAnsi" w:hAnsiTheme="minorHAnsi"/>
                          <w:sz w:val="24"/>
                        </w:rPr>
                        <w:t>Reports: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ind w:left="720"/>
                        <w:rPr>
                          <w:rFonts w:asciiTheme="minorHAnsi" w:hAnsiTheme="minorHAnsi"/>
                        </w:rPr>
                      </w:pPr>
                      <w:r w:rsidRPr="0078477C">
                        <w:rPr>
                          <w:rFonts w:asciiTheme="minorHAnsi" w:hAnsiTheme="minorHAnsi"/>
                        </w:rPr>
                        <w:t>Senate President; Divisions: Curriculum; SLO; Basic Skills; Distance Education; CCA; Foundation</w:t>
                      </w:r>
                    </w:p>
                    <w:p w:rsidR="0035266D" w:rsidRPr="0078477C" w:rsidRDefault="0035266D" w:rsidP="0035266D">
                      <w:pPr>
                        <w:pStyle w:val="NoSpacing"/>
                        <w:rPr>
                          <w:rFonts w:asciiTheme="minorHAnsi" w:hAnsiTheme="minorHAnsi"/>
                        </w:rPr>
                      </w:pPr>
                    </w:p>
                    <w:p w:rsidR="0035266D" w:rsidRDefault="0035266D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 w:rsidRPr="0078477C">
                        <w:rPr>
                          <w:rFonts w:asciiTheme="minorHAnsi" w:hAnsiTheme="minorHAnsi"/>
                          <w:sz w:val="22"/>
                        </w:rPr>
                        <w:t>Future Agenda Items</w:t>
                      </w:r>
                      <w:r>
                        <w:rPr>
                          <w:rFonts w:asciiTheme="minorHAnsi" w:hAnsiTheme="minorHAnsi"/>
                          <w:sz w:val="22"/>
                        </w:rPr>
                        <w:t>:</w:t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4210C9" w:rsidRDefault="004210C9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</w:rPr>
                        <w:tab/>
                      </w:r>
                    </w:p>
                    <w:p w:rsidR="00B21FA7" w:rsidRDefault="00B21FA7" w:rsidP="0035266D">
                      <w:pPr>
                        <w:pStyle w:val="NoSpacing"/>
                        <w:rPr>
                          <w:rFonts w:asciiTheme="minorHAnsi" w:hAnsiTheme="minorHAnsi"/>
                          <w:sz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3CB8">
        <w:rPr>
          <w:noProof/>
        </w:rPr>
        <w:drawing>
          <wp:anchor distT="0" distB="0" distL="114300" distR="114300" simplePos="0" relativeHeight="251662336" behindDoc="0" locked="0" layoutInCell="1" allowOverlap="1" wp14:anchorId="178922B3" wp14:editId="0304D977">
            <wp:simplePos x="0" y="0"/>
            <wp:positionH relativeFrom="column">
              <wp:posOffset>-123494</wp:posOffset>
            </wp:positionH>
            <wp:positionV relativeFrom="paragraph">
              <wp:posOffset>7671435</wp:posOffset>
            </wp:positionV>
            <wp:extent cx="1510748" cy="795940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C_Pi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48" cy="79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3C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7498C" wp14:editId="7CAD4397">
                <wp:simplePos x="0" y="0"/>
                <wp:positionH relativeFrom="page">
                  <wp:posOffset>633046</wp:posOffset>
                </wp:positionH>
                <wp:positionV relativeFrom="page">
                  <wp:posOffset>2264898</wp:posOffset>
                </wp:positionV>
                <wp:extent cx="2276475" cy="6316394"/>
                <wp:effectExtent l="0" t="0" r="9525" b="825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6316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Recognition of Academic Senates </w:t>
                            </w:r>
                          </w:p>
                          <w:p w:rsidR="001C3A61" w:rsidRPr="001C3A61" w:rsidRDefault="001C3A61" w:rsidP="00D53A04">
                            <w:pPr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 xml:space="preserve">10 + 1 Title 5 Responsibilities –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1C3A61">
                              <w:rPr>
                                <w:rFonts w:asciiTheme="minorHAnsi" w:hAnsiTheme="minorHAnsi"/>
                                <w:b/>
                                <w:sz w:val="22"/>
                                <w:szCs w:val="22"/>
                              </w:rPr>
                              <w:t>Board Policy Manual Section 6</w:t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br/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Academic</w:t>
                            </w:r>
                            <w:r w:rsidR="00D53A04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and professional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matters means the following policy development and implementation matters: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</w:p>
                          <w:p w:rsidR="00BF4F08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Curriculum, including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establish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e-requisites and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placing courses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within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ciplin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2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egree and certificate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quirements</w:t>
                            </w:r>
                          </w:p>
                          <w:p w:rsidR="00421DC8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3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Grading polici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4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Educational program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</w:t>
                            </w:r>
                          </w:p>
                          <w:p w:rsidR="001C3A61" w:rsidRPr="00071F15" w:rsidRDefault="00D53A04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5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andards or policies regar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ding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student preparation and succes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6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istrict and college governance</w:t>
                            </w:r>
                          </w:p>
                          <w:p w:rsidR="001C3A61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structures, as related to faculty </w:t>
                            </w:r>
                          </w:p>
                          <w:p w:rsidR="00421DC8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oles;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7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Faculty roles and involvement in </w:t>
                            </w:r>
                          </w:p>
                          <w:p w:rsidR="00BF4F08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accreditation processes, </w:t>
                            </w:r>
                          </w:p>
                          <w:p w:rsidR="00BF4F08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including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self-study and annual </w:t>
                            </w:r>
                          </w:p>
                          <w:p w:rsidR="00421DC8" w:rsidRPr="00071F15" w:rsidRDefault="00BF4F0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421DC8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reports</w:t>
                            </w:r>
                          </w:p>
                          <w:p w:rsidR="001C3A61" w:rsidRPr="00071F15" w:rsidRDefault="00421DC8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8.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olicies for faculty professional </w:t>
                            </w:r>
                          </w:p>
                          <w:p w:rsidR="005B0AEE" w:rsidRP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 </w:t>
                            </w:r>
                            <w:r w:rsidR="00A9194A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 activities:</w:t>
                            </w:r>
                          </w:p>
                          <w:p w:rsidR="00A9194A" w:rsidRPr="00071F15" w:rsidRDefault="00A9194A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9.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</w:t>
                            </w: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rocesses for program review </w:t>
                            </w:r>
                          </w:p>
                          <w:p w:rsidR="00071F15" w:rsidRDefault="001C3A61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10. Processes for institutional </w:t>
                            </w:r>
                            <w:r w:rsid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:rsidR="00071F15" w:rsidRDefault="00071F15" w:rsidP="00D53A04">
                            <w:pP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planning and budget </w:t>
                            </w:r>
                          </w:p>
                          <w:p w:rsidR="005B0AEE" w:rsidRPr="001C3A61" w:rsidRDefault="00071F15" w:rsidP="00D53A04">
                            <w:pPr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development; and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br/>
                            </w:r>
                            <w:r w:rsidR="00BF4F08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O</w:t>
                            </w:r>
                            <w:r w:rsidR="001C3A61" w:rsidRPr="00071F15">
                              <w:rPr>
                                <w:rFonts w:ascii="Bodoni MT" w:hAnsi="Bodoni MT" w:cs="Adobe Arabic"/>
                                <w:sz w:val="22"/>
                                <w:szCs w:val="22"/>
                              </w:rPr>
                              <w:t>ther academic and professional matters as mutually agreed upon between the Governing Board and Academic Senates</w:t>
                            </w:r>
                            <w:r w:rsidR="001C3A61" w:rsidRPr="001C3A61">
                              <w:rPr>
                                <w:rFonts w:ascii="Adobe Devanagari" w:hAnsi="Adobe Devanagari" w:cs="Adobe Devanagari"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:rsidR="005B0AEE" w:rsidRDefault="005B0AEE" w:rsidP="00D53A04">
                            <w:pP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</w:p>
                          <w:p w:rsidR="00421DC8" w:rsidRPr="00D53A04" w:rsidRDefault="005B0AEE" w:rsidP="00903CB8">
                            <w:pPr>
                              <w:tabs>
                                <w:tab w:val="left" w:pos="1530"/>
                              </w:tabs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             </w:t>
                            </w:r>
                            <w:r w:rsidR="00421DC8" w:rsidRPr="00D53A04">
                              <w:rPr>
                                <w:rFonts w:asciiTheme="majorHAnsi" w:hAnsiTheme="maj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3157498C" id="Text Box 10" o:spid="_x0000_s1027" type="#_x0000_t202" style="position:absolute;margin-left:49.85pt;margin-top:178.35pt;width:179.25pt;height:49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" filled="f" stroked="f">
                <v:textbox inset="3.6pt,,3.6pt">
                  <w:txbxContent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Recognition of Academic Senates </w:t>
                      </w:r>
                    </w:p>
                    <w:p w:rsidR="001C3A61" w:rsidRPr="001C3A61" w:rsidRDefault="001C3A61" w:rsidP="00D53A04">
                      <w:pPr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 xml:space="preserve">10 + 1 Title 5 Responsibilities –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1C3A61">
                        <w:rPr>
                          <w:rFonts w:asciiTheme="minorHAnsi" w:hAnsiTheme="minorHAnsi"/>
                          <w:b/>
                          <w:sz w:val="22"/>
                          <w:szCs w:val="22"/>
                        </w:rPr>
                        <w:t>Board Policy Manual Section 6</w:t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br/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ademic</w:t>
                      </w:r>
                      <w:r w:rsidR="00D53A04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professional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matters means the following policy development and implementation matters:</w:t>
                      </w:r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</w:p>
                    <w:p w:rsidR="00BF4F08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Curriculum, including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establish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e-requisites and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cing</w:t>
                      </w:r>
                      <w:proofErr w:type="gramEnd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courses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within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ciplin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2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egree and certificate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quirements</w:t>
                      </w:r>
                      <w:proofErr w:type="gramEnd"/>
                    </w:p>
                    <w:p w:rsidR="00421DC8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3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Grading policie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4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Educational program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D53A04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5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andards or policies regar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ding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udent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eparation and success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6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istrict and college governance</w:t>
                      </w:r>
                    </w:p>
                    <w:p w:rsidR="001C3A61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structur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, as related to faculty </w:t>
                      </w:r>
                    </w:p>
                    <w:p w:rsidR="00421DC8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oles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</w:t>
                      </w:r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7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Faculty roles and involvement in </w:t>
                      </w:r>
                    </w:p>
                    <w:p w:rsidR="00BF4F08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accreditation</w:t>
                      </w:r>
                      <w:proofErr w:type="gramEnd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processes, </w:t>
                      </w:r>
                    </w:p>
                    <w:p w:rsidR="00BF4F08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includ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self-study and annual </w:t>
                      </w:r>
                    </w:p>
                    <w:p w:rsidR="00421DC8" w:rsidRPr="00071F15" w:rsidRDefault="00BF4F0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421DC8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reports</w:t>
                      </w:r>
                      <w:proofErr w:type="gramEnd"/>
                    </w:p>
                    <w:p w:rsidR="001C3A61" w:rsidRPr="00071F15" w:rsidRDefault="00421DC8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8.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</w:t>
                      </w:r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olicies for faculty professional </w:t>
                      </w:r>
                    </w:p>
                    <w:p w:rsidR="005B0AEE" w:rsidRP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 </w:t>
                      </w:r>
                      <w:proofErr w:type="gramStart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A9194A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ctivities:</w:t>
                      </w:r>
                    </w:p>
                    <w:p w:rsidR="00A9194A" w:rsidRPr="00071F15" w:rsidRDefault="00A9194A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9. 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</w:t>
                      </w: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Processes for program review </w:t>
                      </w:r>
                    </w:p>
                    <w:p w:rsidR="00071F15" w:rsidRDefault="001C3A61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10. Processes for institutional </w:t>
                      </w:r>
                      <w:r w:rsid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</w:t>
                      </w:r>
                    </w:p>
                    <w:p w:rsidR="00071F15" w:rsidRDefault="00071F15" w:rsidP="00D53A04">
                      <w:pP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planning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and budget </w:t>
                      </w:r>
                    </w:p>
                    <w:p w:rsidR="005B0AEE" w:rsidRPr="001C3A61" w:rsidRDefault="00071F15" w:rsidP="00D53A04">
                      <w:pPr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</w:pPr>
                      <w:r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 xml:space="preserve">      </w:t>
                      </w:r>
                      <w:proofErr w:type="gramStart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development</w:t>
                      </w:r>
                      <w:proofErr w:type="gramEnd"/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; and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br/>
                      </w:r>
                      <w:r w:rsidR="00BF4F08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O</w:t>
                      </w:r>
                      <w:r w:rsidR="001C3A61" w:rsidRPr="00071F15">
                        <w:rPr>
                          <w:rFonts w:ascii="Bodoni MT" w:hAnsi="Bodoni MT" w:cs="Adobe Arabic"/>
                          <w:sz w:val="22"/>
                          <w:szCs w:val="22"/>
                        </w:rPr>
                        <w:t>ther academic and professional matters as mutually agreed upon between the Governing Board and Academic Senates</w:t>
                      </w:r>
                      <w:r w:rsidR="001C3A61" w:rsidRPr="001C3A61">
                        <w:rPr>
                          <w:rFonts w:ascii="Adobe Devanagari" w:hAnsi="Adobe Devanagari" w:cs="Adobe Devanagari"/>
                          <w:sz w:val="22"/>
                          <w:szCs w:val="22"/>
                        </w:rPr>
                        <w:t xml:space="preserve">. </w:t>
                      </w:r>
                    </w:p>
                    <w:p w:rsidR="005B0AEE" w:rsidRDefault="005B0AEE" w:rsidP="00D53A04">
                      <w:pPr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</w:p>
                    <w:p w:rsidR="00421DC8" w:rsidRPr="00D53A04" w:rsidRDefault="005B0AEE" w:rsidP="00903CB8">
                      <w:pPr>
                        <w:tabs>
                          <w:tab w:val="left" w:pos="1530"/>
                        </w:tabs>
                        <w:rPr>
                          <w:rFonts w:asciiTheme="majorHAnsi" w:hAnsiTheme="majorHAnsi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             </w:t>
                      </w:r>
                      <w:r w:rsidR="00421DC8" w:rsidRPr="00D53A04">
                        <w:rPr>
                          <w:rFonts w:asciiTheme="majorHAnsi" w:hAnsiTheme="majorHAnsi"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018D">
        <w:rPr>
          <w:noProof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1E06FFDA" wp14:editId="0D921BC0">
                <wp:simplePos x="0" y="0"/>
                <wp:positionH relativeFrom="page">
                  <wp:posOffset>1343025</wp:posOffset>
                </wp:positionH>
                <wp:positionV relativeFrom="page">
                  <wp:posOffset>704850</wp:posOffset>
                </wp:positionV>
                <wp:extent cx="5829300" cy="1120775"/>
                <wp:effectExtent l="0" t="0" r="0" b="317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829300" cy="1120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C4589" w:rsidRPr="0008536F" w:rsidRDefault="0008536F" w:rsidP="00D75CAA">
                            <w:pPr>
                              <w:pStyle w:val="Heading1"/>
                              <w:jc w:val="center"/>
                              <w:rPr>
                                <w:sz w:val="44"/>
                              </w:rPr>
                            </w:pPr>
                            <w:r w:rsidRPr="00D53A04">
                              <w:rPr>
                                <w:sz w:val="40"/>
                              </w:rPr>
                              <w:t>Academic Senate of Porterville College</w:t>
                            </w:r>
                            <w:r>
                              <w:rPr>
                                <w:sz w:val="44"/>
                              </w:rPr>
                              <w:br/>
                            </w:r>
                            <w:r w:rsidR="009C320C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October 25</w:t>
                            </w:r>
                            <w:r w:rsidR="004210C9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th, 2019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 – 8:00 -9:3</w:t>
                            </w:r>
                            <w:r w:rsidR="00A35862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 xml:space="preserve">0 a.m.  </w:t>
                            </w:r>
                            <w:r w:rsidR="00D75CAA"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t>L-405</w:t>
                            </w:r>
                            <w:r>
                              <w:rPr>
                                <w:rFonts w:asciiTheme="majorHAnsi" w:hAnsiTheme="majorHAnsi"/>
                                <w:b w:val="0"/>
                                <w:sz w:val="32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E06FFDA" id="Text Box 5" o:spid="_x0000_s1028" type="#_x0000_t202" style="position:absolute;margin-left:105.75pt;margin-top:55.5pt;width:459pt;height:88.2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DC4589" w:rsidRPr="0008536F" w:rsidRDefault="0008536F" w:rsidP="00D75CAA">
                      <w:pPr>
                        <w:pStyle w:val="Heading1"/>
                        <w:jc w:val="center"/>
                        <w:rPr>
                          <w:sz w:val="44"/>
                        </w:rPr>
                      </w:pPr>
                      <w:r w:rsidRPr="00D53A04">
                        <w:rPr>
                          <w:sz w:val="40"/>
                        </w:rPr>
                        <w:t>Academic Senate of Porterville College</w:t>
                      </w:r>
                      <w:r>
                        <w:rPr>
                          <w:sz w:val="44"/>
                        </w:rPr>
                        <w:br/>
                      </w:r>
                      <w:r w:rsidR="009C320C">
                        <w:rPr>
                          <w:rFonts w:asciiTheme="majorHAnsi" w:hAnsiTheme="majorHAnsi"/>
                          <w:b w:val="0"/>
                          <w:sz w:val="32"/>
                        </w:rPr>
                        <w:t>October 25</w:t>
                      </w:r>
                      <w:r w:rsidR="004210C9">
                        <w:rPr>
                          <w:rFonts w:asciiTheme="majorHAnsi" w:hAnsiTheme="majorHAnsi"/>
                          <w:b w:val="0"/>
                          <w:sz w:val="32"/>
                        </w:rPr>
                        <w:t>th, 2019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 – 8:00 -9:3</w:t>
                      </w:r>
                      <w:r w:rsidR="00A35862">
                        <w:rPr>
                          <w:rFonts w:asciiTheme="majorHAnsi" w:hAnsiTheme="majorHAnsi"/>
                          <w:b w:val="0"/>
                          <w:sz w:val="32"/>
                        </w:rPr>
                        <w:t xml:space="preserve">0 a.m.  </w:t>
                      </w:r>
                      <w:r w:rsidR="00D75CAA">
                        <w:rPr>
                          <w:rFonts w:asciiTheme="majorHAnsi" w:hAnsiTheme="majorHAnsi"/>
                          <w:b w:val="0"/>
                          <w:sz w:val="32"/>
                        </w:rPr>
                        <w:t>L-405</w:t>
                      </w:r>
                      <w:r>
                        <w:rPr>
                          <w:rFonts w:asciiTheme="majorHAnsi" w:hAnsiTheme="majorHAnsi"/>
                          <w:b w:val="0"/>
                          <w:sz w:val="32"/>
                        </w:rPr>
                        <w:br/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93F4827" wp14:editId="4BBFCADF">
                <wp:simplePos x="0" y="0"/>
                <wp:positionH relativeFrom="page">
                  <wp:posOffset>1285875</wp:posOffset>
                </wp:positionH>
                <wp:positionV relativeFrom="page">
                  <wp:posOffset>1541145</wp:posOffset>
                </wp:positionV>
                <wp:extent cx="6057265" cy="285750"/>
                <wp:effectExtent l="0" t="0" r="635" b="0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057265" cy="28575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00008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128C6263" id="AutoShape 7" o:spid="_x0000_s1026" style="position:absolute;margin-left:101.25pt;margin-top:121.35pt;width:476.95pt;height:22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" fillcolor="navy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17D6AA86" wp14:editId="2158A488">
                <wp:simplePos x="0" y="0"/>
                <wp:positionH relativeFrom="page">
                  <wp:posOffset>1477010</wp:posOffset>
                </wp:positionH>
                <wp:positionV relativeFrom="page">
                  <wp:posOffset>1530985</wp:posOffset>
                </wp:positionV>
                <wp:extent cx="5653405" cy="338455"/>
                <wp:effectExtent l="0" t="0" r="4445" b="444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5653405" cy="33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44828" w:rsidRPr="00DA22FF" w:rsidRDefault="0050156B" w:rsidP="009B1EB1">
                            <w:pPr>
                              <w:pStyle w:val="Heading2"/>
                            </w:pPr>
                            <w:r w:rsidRPr="009B1EB1">
                              <w:t>AGENDA</w:t>
                            </w:r>
                          </w:p>
                        </w:txbxContent>
                      </wps:txbx>
                      <wps:bodyPr rot="0" vert="horz" wrap="square" lIns="36195" tIns="36195" rIns="36195" bIns="361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17D6AA86" id="Text Box 8" o:spid="_x0000_s1029" type="#_x0000_t202" style="position:absolute;margin-left:116.3pt;margin-top:120.55pt;width:445.15pt;height:26.65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" filled="f" stroked="f" strokeweight="0">
                <v:shadow color="#ccc" opacity="49150f" offset=".74833mm,.74833mm"/>
                <o:lock v:ext="edit" shapetype="t"/>
                <v:textbox inset="2.85pt,2.85pt,2.85pt,2.85pt">
                  <w:txbxContent>
                    <w:p w:rsidR="00B44828" w:rsidRPr="00DA22FF" w:rsidRDefault="0050156B" w:rsidP="009B1EB1">
                      <w:pPr>
                        <w:pStyle w:val="Heading2"/>
                      </w:pPr>
                      <w:r w:rsidRPr="009B1EB1">
                        <w:t>AGEND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5168" behindDoc="0" locked="0" layoutInCell="1" allowOverlap="1" wp14:anchorId="60ACC4AE" wp14:editId="5F0227CB">
                <wp:simplePos x="0" y="0"/>
                <wp:positionH relativeFrom="page">
                  <wp:posOffset>883920</wp:posOffset>
                </wp:positionH>
                <wp:positionV relativeFrom="page">
                  <wp:posOffset>542290</wp:posOffset>
                </wp:positionV>
                <wp:extent cx="4229100" cy="1478280"/>
                <wp:effectExtent l="0" t="0" r="0" b="7620"/>
                <wp:wrapNone/>
                <wp:docPr id="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4229100" cy="147828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CCCCCC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oundrect w14:anchorId="0EFF3A66" id="AutoShape 4" o:spid="_x0000_s1026" style="position:absolute;margin-left:69.6pt;margin-top:42.7pt;width:333pt;height:116.4pt;z-index:251655168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" stroked="f" strokeweight="0">
                <v:shadow color="#ccc" opacity="49150f" offset=".74833mm,.74833mm"/>
                <o:lock v:ext="edit" shapetype="t"/>
                <v:textbox inset="2.88pt,2.88pt,2.88pt,2.88pt"/>
                <w10:wrap anchorx="page" anchory="page"/>
              </v:roundrect>
            </w:pict>
          </mc:Fallback>
        </mc:AlternateContent>
      </w:r>
      <w:r w:rsidR="00071F15">
        <w:rPr>
          <w:noProof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0BD75C1" wp14:editId="2F5B533E">
                <wp:simplePos x="0" y="0"/>
                <wp:positionH relativeFrom="page">
                  <wp:posOffset>685800</wp:posOffset>
                </wp:positionH>
                <wp:positionV relativeFrom="page">
                  <wp:posOffset>466726</wp:posOffset>
                </wp:positionV>
                <wp:extent cx="2225040" cy="9047480"/>
                <wp:effectExtent l="0" t="0" r="381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2225040" cy="90474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A2AA493" id="Rectangle 3" o:spid="_x0000_s1026" style="position:absolute;margin-left:54pt;margin-top:36.75pt;width:175.2pt;height:712.4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" fillcolor="#ddd8c2 [2894]" stroked="f">
                <o:lock v:ext="edit" shapetype="t"/>
                <v:textbox inset="2.88pt,2.88pt,2.88pt,2.88pt"/>
                <w10:wrap anchorx="page" anchory="page"/>
              </v:rect>
            </w:pict>
          </mc:Fallback>
        </mc:AlternateContent>
      </w:r>
      <w:r w:rsidR="00E94D3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953B2D" wp14:editId="410C1C64">
                <wp:simplePos x="0" y="0"/>
                <wp:positionH relativeFrom="page">
                  <wp:posOffset>1361440</wp:posOffset>
                </wp:positionH>
                <wp:positionV relativeFrom="page">
                  <wp:posOffset>8582660</wp:posOffset>
                </wp:positionV>
                <wp:extent cx="915670" cy="506730"/>
                <wp:effectExtent l="2540" t="0" r="0" b="5715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5670" cy="506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33333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34F88" w:rsidRPr="00FA5AAE" w:rsidRDefault="00D34F88" w:rsidP="00FA5AA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non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D953B2D" id="Text Box 15" o:spid="_x0000_s1030" type="#_x0000_t202" style="position:absolute;margin-left:107.2pt;margin-top:675.8pt;width:72.1pt;height:39.9pt;z-index:25166131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" filled="f" stroked="f" strokecolor="#333">
                <v:shadow color="black" opacity="49150f" offset=".74833mm,.74833mm"/>
                <v:textbox style="mso-fit-shape-to-text:t" inset="2.88pt,2.88pt,2.88pt,2.88pt">
                  <w:txbxContent>
                    <w:p w:rsidR="00D34F88" w:rsidRPr="00FA5AAE" w:rsidRDefault="00D34F88" w:rsidP="00FA5AA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CB77B4" w:rsidRPr="0011176B">
        <w:t xml:space="preserve"> </w:t>
      </w:r>
    </w:p>
    <w:sectPr w:rsidR="003E6F76" w:rsidRPr="001117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dobe Arabic"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Devanagari">
    <w:panose1 w:val="00000000000000000000"/>
    <w:charset w:val="00"/>
    <w:family w:val="roman"/>
    <w:notTrueType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393F482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bullet1"/>
      </v:shape>
    </w:pict>
  </w:numPicBullet>
  <w:numPicBullet w:numPicBulletId="1">
    <w:pict>
      <v:shape w14:anchorId="17D6AA86" id="_x0000_i1030" type="#_x0000_t75" style="width:9.75pt;height:9.75pt" o:bullet="t">
        <v:imagedata r:id="rId2" o:title="bullet2"/>
      </v:shape>
    </w:pict>
  </w:numPicBullet>
  <w:numPicBullet w:numPicBulletId="2">
    <w:pict>
      <v:shape w14:anchorId="60ACC4AE" id="_x0000_i1031" type="#_x0000_t75" style="width:9.75pt;height:9.75pt" o:bullet="t">
        <v:imagedata r:id="rId3" o:title="bullet3"/>
      </v:shape>
    </w:pict>
  </w:numPicBullet>
  <w:abstractNum w:abstractNumId="0" w15:restartNumberingAfterBreak="0">
    <w:nsid w:val="08A02372"/>
    <w:multiLevelType w:val="hybridMultilevel"/>
    <w:tmpl w:val="30707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916"/>
    <w:multiLevelType w:val="hybridMultilevel"/>
    <w:tmpl w:val="E7AA1C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53F7A"/>
    <w:multiLevelType w:val="hybridMultilevel"/>
    <w:tmpl w:val="D64EF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675075"/>
    <w:multiLevelType w:val="multilevel"/>
    <w:tmpl w:val="CA9A18A6"/>
    <w:lvl w:ilvl="0">
      <w:start w:val="1"/>
      <w:numFmt w:val="bulle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EEF794D"/>
    <w:multiLevelType w:val="hybridMultilevel"/>
    <w:tmpl w:val="DB72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E20AFD"/>
    <w:multiLevelType w:val="multilevel"/>
    <w:tmpl w:val="CA9A18A6"/>
    <w:lvl w:ilvl="0">
      <w:start w:val="1"/>
      <w:numFmt w:val="bullet"/>
      <w:pStyle w:val="listtext"/>
      <w:lvlText w:val="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PicBulletId w:val="1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PicBulletId w:val="2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52CE5E23"/>
    <w:multiLevelType w:val="hybridMultilevel"/>
    <w:tmpl w:val="5950E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F7A77"/>
    <w:multiLevelType w:val="hybridMultilevel"/>
    <w:tmpl w:val="80523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84299"/>
    <w:multiLevelType w:val="hybridMultilevel"/>
    <w:tmpl w:val="4DA08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812E0"/>
    <w:multiLevelType w:val="hybridMultilevel"/>
    <w:tmpl w:val="B4022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D4814"/>
    <w:multiLevelType w:val="hybridMultilevel"/>
    <w:tmpl w:val="C2328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25991"/>
    <w:multiLevelType w:val="hybridMultilevel"/>
    <w:tmpl w:val="94667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A577D1"/>
    <w:multiLevelType w:val="hybridMultilevel"/>
    <w:tmpl w:val="BD088EEA"/>
    <w:lvl w:ilvl="0" w:tplc="26C2546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E6DB0"/>
    <w:multiLevelType w:val="multilevel"/>
    <w:tmpl w:val="6150D6EC"/>
    <w:lvl w:ilvl="0">
      <w:start w:val="1"/>
      <w:numFmt w:val="upperRoman"/>
      <w:lvlText w:val="%1."/>
      <w:lvlJc w:val="left"/>
      <w:pPr>
        <w:tabs>
          <w:tab w:val="num" w:pos="1440"/>
        </w:tabs>
        <w:ind w:left="1440" w:hanging="720"/>
      </w:pPr>
      <w:rPr>
        <w:rFonts w:ascii="Helvetica" w:hAnsi="Helvetica"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Arial" w:hAnsi="Arial" w:cs="Arial"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5"/>
  </w:num>
  <w:num w:numId="2">
    <w:abstractNumId w:val="13"/>
  </w:num>
  <w:num w:numId="3">
    <w:abstractNumId w:val="3"/>
  </w:num>
  <w:num w:numId="4">
    <w:abstractNumId w:val="12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6"/>
  </w:num>
  <w:num w:numId="12">
    <w:abstractNumId w:val="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TU3NDQ2NTQysTBS0lEKTi0uzszPAykwNqwFAExJq+8tAAAA"/>
    <w:docVar w:name="dgnword-docGUID" w:val="{1D0A0B33-C837-4838-B69F-51BA76186FD0}"/>
    <w:docVar w:name="dgnword-eventsink" w:val="119951504"/>
  </w:docVars>
  <w:rsids>
    <w:rsidRoot w:val="00E94D3F"/>
    <w:rsid w:val="00003E53"/>
    <w:rsid w:val="00041162"/>
    <w:rsid w:val="000602C9"/>
    <w:rsid w:val="00071F15"/>
    <w:rsid w:val="0008536F"/>
    <w:rsid w:val="000C29EC"/>
    <w:rsid w:val="001103EC"/>
    <w:rsid w:val="0011176B"/>
    <w:rsid w:val="0014027E"/>
    <w:rsid w:val="00145BF6"/>
    <w:rsid w:val="00146A94"/>
    <w:rsid w:val="00166DB8"/>
    <w:rsid w:val="0019613D"/>
    <w:rsid w:val="001A0C17"/>
    <w:rsid w:val="001B0202"/>
    <w:rsid w:val="001C3A61"/>
    <w:rsid w:val="001F5BF3"/>
    <w:rsid w:val="002047F2"/>
    <w:rsid w:val="002460B4"/>
    <w:rsid w:val="002610C9"/>
    <w:rsid w:val="00297B96"/>
    <w:rsid w:val="002A7B64"/>
    <w:rsid w:val="002B62B6"/>
    <w:rsid w:val="002C4CED"/>
    <w:rsid w:val="002C5177"/>
    <w:rsid w:val="002F5063"/>
    <w:rsid w:val="003125F9"/>
    <w:rsid w:val="00347DC5"/>
    <w:rsid w:val="0035266D"/>
    <w:rsid w:val="003631D5"/>
    <w:rsid w:val="00365A42"/>
    <w:rsid w:val="003663D1"/>
    <w:rsid w:val="00384538"/>
    <w:rsid w:val="00390672"/>
    <w:rsid w:val="00395AED"/>
    <w:rsid w:val="003C7333"/>
    <w:rsid w:val="003E3E13"/>
    <w:rsid w:val="003E6F76"/>
    <w:rsid w:val="00404F21"/>
    <w:rsid w:val="00407372"/>
    <w:rsid w:val="004210C9"/>
    <w:rsid w:val="00421C1E"/>
    <w:rsid w:val="00421DC8"/>
    <w:rsid w:val="00432F2C"/>
    <w:rsid w:val="00465995"/>
    <w:rsid w:val="00490902"/>
    <w:rsid w:val="004C1B21"/>
    <w:rsid w:val="004E190D"/>
    <w:rsid w:val="004E38B7"/>
    <w:rsid w:val="004F3CDA"/>
    <w:rsid w:val="004F6DF3"/>
    <w:rsid w:val="0050156B"/>
    <w:rsid w:val="00506068"/>
    <w:rsid w:val="00576A17"/>
    <w:rsid w:val="00587423"/>
    <w:rsid w:val="005926DA"/>
    <w:rsid w:val="00593188"/>
    <w:rsid w:val="005970D5"/>
    <w:rsid w:val="005A494B"/>
    <w:rsid w:val="005B0AEE"/>
    <w:rsid w:val="005C6C0B"/>
    <w:rsid w:val="005E411B"/>
    <w:rsid w:val="005F4B53"/>
    <w:rsid w:val="006172DF"/>
    <w:rsid w:val="006448C3"/>
    <w:rsid w:val="0065039B"/>
    <w:rsid w:val="00663F1E"/>
    <w:rsid w:val="00670F5F"/>
    <w:rsid w:val="006903F6"/>
    <w:rsid w:val="00697273"/>
    <w:rsid w:val="006A2688"/>
    <w:rsid w:val="006E0316"/>
    <w:rsid w:val="006E4A56"/>
    <w:rsid w:val="006F54D9"/>
    <w:rsid w:val="00747330"/>
    <w:rsid w:val="00780658"/>
    <w:rsid w:val="0078477C"/>
    <w:rsid w:val="007961FD"/>
    <w:rsid w:val="007B0CAB"/>
    <w:rsid w:val="007B4A9B"/>
    <w:rsid w:val="007C5859"/>
    <w:rsid w:val="007D52AB"/>
    <w:rsid w:val="00804790"/>
    <w:rsid w:val="00823058"/>
    <w:rsid w:val="00862922"/>
    <w:rsid w:val="00875F91"/>
    <w:rsid w:val="00891B8C"/>
    <w:rsid w:val="008C7AF3"/>
    <w:rsid w:val="008E2A75"/>
    <w:rsid w:val="008E44BC"/>
    <w:rsid w:val="008E55E6"/>
    <w:rsid w:val="0090189C"/>
    <w:rsid w:val="00901D42"/>
    <w:rsid w:val="00903CB8"/>
    <w:rsid w:val="0093636E"/>
    <w:rsid w:val="00951725"/>
    <w:rsid w:val="009560B4"/>
    <w:rsid w:val="009771F8"/>
    <w:rsid w:val="00986244"/>
    <w:rsid w:val="00992868"/>
    <w:rsid w:val="009A0DC0"/>
    <w:rsid w:val="009A4865"/>
    <w:rsid w:val="009A66C8"/>
    <w:rsid w:val="009B1EB1"/>
    <w:rsid w:val="009C320C"/>
    <w:rsid w:val="009D6897"/>
    <w:rsid w:val="00A07CFD"/>
    <w:rsid w:val="00A3078B"/>
    <w:rsid w:val="00A35862"/>
    <w:rsid w:val="00A3629B"/>
    <w:rsid w:val="00A3683B"/>
    <w:rsid w:val="00A538CA"/>
    <w:rsid w:val="00A6624E"/>
    <w:rsid w:val="00A66606"/>
    <w:rsid w:val="00A9194A"/>
    <w:rsid w:val="00AA3A7D"/>
    <w:rsid w:val="00AE1EB0"/>
    <w:rsid w:val="00AE6F7B"/>
    <w:rsid w:val="00B21FA7"/>
    <w:rsid w:val="00B22192"/>
    <w:rsid w:val="00B44828"/>
    <w:rsid w:val="00B5364C"/>
    <w:rsid w:val="00B54BB7"/>
    <w:rsid w:val="00B577DA"/>
    <w:rsid w:val="00B67F29"/>
    <w:rsid w:val="00B97449"/>
    <w:rsid w:val="00B97B4D"/>
    <w:rsid w:val="00BA6CFE"/>
    <w:rsid w:val="00BB4877"/>
    <w:rsid w:val="00BB4DB7"/>
    <w:rsid w:val="00BC105C"/>
    <w:rsid w:val="00BE6634"/>
    <w:rsid w:val="00BF4F08"/>
    <w:rsid w:val="00C02478"/>
    <w:rsid w:val="00C50A1E"/>
    <w:rsid w:val="00C5279B"/>
    <w:rsid w:val="00C76334"/>
    <w:rsid w:val="00CB77B4"/>
    <w:rsid w:val="00CF3123"/>
    <w:rsid w:val="00CF5B4B"/>
    <w:rsid w:val="00CF7BBD"/>
    <w:rsid w:val="00D34F88"/>
    <w:rsid w:val="00D478A0"/>
    <w:rsid w:val="00D53A04"/>
    <w:rsid w:val="00D567AE"/>
    <w:rsid w:val="00D75CAA"/>
    <w:rsid w:val="00D927A1"/>
    <w:rsid w:val="00DA22FF"/>
    <w:rsid w:val="00DB0E5F"/>
    <w:rsid w:val="00DC4589"/>
    <w:rsid w:val="00DD018D"/>
    <w:rsid w:val="00DD5606"/>
    <w:rsid w:val="00DF49AD"/>
    <w:rsid w:val="00E05AF9"/>
    <w:rsid w:val="00E068E5"/>
    <w:rsid w:val="00E10AE0"/>
    <w:rsid w:val="00E335FD"/>
    <w:rsid w:val="00E4462D"/>
    <w:rsid w:val="00E57029"/>
    <w:rsid w:val="00E82D24"/>
    <w:rsid w:val="00E94D3F"/>
    <w:rsid w:val="00EA08E2"/>
    <w:rsid w:val="00EA77BF"/>
    <w:rsid w:val="00EC1FC3"/>
    <w:rsid w:val="00EF65AF"/>
    <w:rsid w:val="00F12722"/>
    <w:rsid w:val="00F27264"/>
    <w:rsid w:val="00F74B74"/>
    <w:rsid w:val="00F74FCF"/>
    <w:rsid w:val="00FA5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7E90CE1B-A32A-4906-8791-4D7200C76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F91"/>
    <w:rPr>
      <w:color w:val="000000"/>
      <w:kern w:val="28"/>
    </w:rPr>
  </w:style>
  <w:style w:type="paragraph" w:styleId="Heading1">
    <w:name w:val="heading 1"/>
    <w:next w:val="Normal"/>
    <w:qFormat/>
    <w:rsid w:val="009B1EB1"/>
    <w:pPr>
      <w:outlineLvl w:val="0"/>
    </w:pPr>
    <w:rPr>
      <w:rFonts w:ascii="Lucida Sans Unicode" w:hAnsi="Lucida Sans Unicode" w:cs="Tahoma"/>
      <w:b/>
      <w:spacing w:val="20"/>
      <w:kern w:val="28"/>
      <w:sz w:val="56"/>
      <w:szCs w:val="56"/>
      <w:lang w:val="en"/>
    </w:rPr>
  </w:style>
  <w:style w:type="paragraph" w:styleId="Heading2">
    <w:name w:val="heading 2"/>
    <w:next w:val="Normal"/>
    <w:qFormat/>
    <w:rsid w:val="009B1EB1"/>
    <w:pPr>
      <w:keepNext/>
      <w:jc w:val="center"/>
      <w:outlineLvl w:val="1"/>
    </w:pPr>
    <w:rPr>
      <w:rFonts w:ascii="Lucida Sans Unicode" w:hAnsi="Lucida Sans Unicode" w:cs="Arial"/>
      <w:bCs/>
      <w:i/>
      <w:iCs/>
      <w:color w:val="FFFFFF"/>
      <w:spacing w:val="100"/>
      <w:kern w:val="28"/>
      <w:sz w:val="28"/>
      <w:szCs w:val="28"/>
    </w:rPr>
  </w:style>
  <w:style w:type="paragraph" w:styleId="Heading3">
    <w:name w:val="heading 3"/>
    <w:next w:val="Normal"/>
    <w:qFormat/>
    <w:rsid w:val="002F5063"/>
    <w:pPr>
      <w:keepNext/>
      <w:spacing w:before="240" w:after="60"/>
      <w:jc w:val="right"/>
      <w:outlineLvl w:val="2"/>
    </w:pPr>
    <w:rPr>
      <w:rFonts w:ascii="Tahoma" w:hAnsi="Tahoma" w:cs="Arial"/>
      <w:b/>
      <w:bCs/>
      <w:color w:val="000084"/>
      <w:spacing w:val="20"/>
      <w:kern w:val="28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text">
    <w:name w:val="list text"/>
    <w:rsid w:val="009B1EB1"/>
    <w:pPr>
      <w:numPr>
        <w:numId w:val="1"/>
      </w:numPr>
      <w:spacing w:before="100" w:beforeAutospacing="1" w:after="100" w:afterAutospacing="1" w:line="360" w:lineRule="auto"/>
    </w:pPr>
    <w:rPr>
      <w:rFonts w:ascii="Tahoma" w:hAnsi="Tahoma" w:cs="Arial"/>
      <w:spacing w:val="10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1D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1DC8"/>
    <w:rPr>
      <w:rFonts w:ascii="Tahoma" w:hAnsi="Tahoma" w:cs="Tahoma"/>
      <w:color w:val="000000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D53A04"/>
    <w:pPr>
      <w:ind w:left="720"/>
      <w:contextualSpacing/>
    </w:pPr>
  </w:style>
  <w:style w:type="paragraph" w:styleId="NoSpacing">
    <w:name w:val="No Spacing"/>
    <w:uiPriority w:val="1"/>
    <w:qFormat/>
    <w:rsid w:val="004F6DF3"/>
    <w:rPr>
      <w:color w:val="000000"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DA6A5-9AF0-4C5A-BA9D-E416443EB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lid Farooq</dc:creator>
  <cp:lastModifiedBy>Matthew Flummer</cp:lastModifiedBy>
  <cp:revision>2</cp:revision>
  <cp:lastPrinted>2019-10-22T14:51:00Z</cp:lastPrinted>
  <dcterms:created xsi:type="dcterms:W3CDTF">2019-10-24T18:03:00Z</dcterms:created>
  <dcterms:modified xsi:type="dcterms:W3CDTF">2019-10-24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74161033</vt:lpwstr>
  </property>
</Properties>
</file>